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bookmarkStart w:id="1" w:name="_GoBack"/>
                      <w:bookmarkEnd w:id="1"/>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lastRenderedPageBreak/>
              <w:t>Predictive Analytics</w:t>
            </w:r>
          </w:p>
        </w:tc>
        <w:tc>
          <w:tcPr>
            <w:tcW w:w="4675" w:type="dxa"/>
          </w:tcPr>
          <w:p w14:paraId="799005C2" w14:textId="294BB065" w:rsidR="009F1EFF" w:rsidRDefault="004C14DD" w:rsidP="00144F51">
            <w:pPr>
              <w:tabs>
                <w:tab w:val="left" w:pos="6945"/>
              </w:tabs>
              <w:rPr>
                <w:sz w:val="24"/>
                <w:szCs w:val="24"/>
              </w:rPr>
            </w:pPr>
            <w:proofErr w:type="spellStart"/>
            <w:r>
              <w:rPr>
                <w:sz w:val="24"/>
                <w:szCs w:val="24"/>
              </w:rPr>
              <w:t>Pranay</w:t>
            </w:r>
            <w:proofErr w:type="spellEnd"/>
            <w:r>
              <w:rPr>
                <w:sz w:val="24"/>
                <w:szCs w:val="24"/>
              </w:rPr>
              <w:t xml:space="preserve">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t xml:space="preserve">Visualize in </w:t>
            </w:r>
            <w:proofErr w:type="spellStart"/>
            <w:r>
              <w:rPr>
                <w:sz w:val="24"/>
                <w:szCs w:val="24"/>
              </w:rPr>
              <w:t>PowerBI</w:t>
            </w:r>
            <w:proofErr w:type="spellEnd"/>
            <w:r>
              <w:rPr>
                <w:sz w:val="24"/>
                <w:szCs w:val="24"/>
              </w:rPr>
              <w:t xml:space="preserve"> and Tableau</w:t>
            </w:r>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bookmarkStart w:id="0" w:name="_GoBack"/>
      <w:bookmarkEnd w:id="0"/>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rwUAnH2NDSwAAAA="/>
  </w:docVars>
  <w:rsids>
    <w:rsidRoot w:val="00201C26"/>
    <w:rsid w:val="000B13EF"/>
    <w:rsid w:val="000B796D"/>
    <w:rsid w:val="000E39C2"/>
    <w:rsid w:val="001373CF"/>
    <w:rsid w:val="00144F51"/>
    <w:rsid w:val="00201C26"/>
    <w:rsid w:val="002329B2"/>
    <w:rsid w:val="002B26C7"/>
    <w:rsid w:val="003A0413"/>
    <w:rsid w:val="003A79FD"/>
    <w:rsid w:val="003C1251"/>
    <w:rsid w:val="004B0E48"/>
    <w:rsid w:val="004C14DD"/>
    <w:rsid w:val="00526123"/>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F1EFF"/>
    <w:rsid w:val="00AA4365"/>
    <w:rsid w:val="00B03652"/>
    <w:rsid w:val="00B4676E"/>
    <w:rsid w:val="00B555FD"/>
    <w:rsid w:val="00C32811"/>
    <w:rsid w:val="00C431E3"/>
    <w:rsid w:val="00C65984"/>
    <w:rsid w:val="00D544BE"/>
    <w:rsid w:val="00D82B1E"/>
    <w:rsid w:val="00E07E55"/>
    <w:rsid w:val="00E1610F"/>
    <w:rsid w:val="00E24045"/>
    <w:rsid w:val="00E43489"/>
    <w:rsid w:val="00E96894"/>
    <w:rsid w:val="00EB2553"/>
    <w:rsid w:val="00F40685"/>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C64FA-2BBA-48AA-B94F-467558AE8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1</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Bobbilla,Saiprasad</cp:lastModifiedBy>
  <cp:revision>45</cp:revision>
  <dcterms:created xsi:type="dcterms:W3CDTF">2020-10-27T00:26:00Z</dcterms:created>
  <dcterms:modified xsi:type="dcterms:W3CDTF">2020-11-14T20:43:00Z</dcterms:modified>
</cp:coreProperties>
</file>